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C7FDF" w14:textId="5D2F130F" w:rsidR="007763DD" w:rsidRPr="008E4F00" w:rsidRDefault="007763DD" w:rsidP="008E4F00">
      <w:pPr>
        <w:jc w:val="center"/>
        <w:rPr>
          <w:b/>
          <w:bCs/>
          <w:u w:val="single"/>
        </w:rPr>
      </w:pPr>
      <w:r w:rsidRPr="007763DD">
        <w:rPr>
          <w:b/>
          <w:bCs/>
          <w:u w:val="single"/>
        </w:rPr>
        <w:t>Huffman messages encod</w:t>
      </w:r>
      <w:r>
        <w:rPr>
          <w:b/>
          <w:bCs/>
          <w:u w:val="single"/>
        </w:rPr>
        <w:t xml:space="preserve">ed and </w:t>
      </w:r>
      <w:proofErr w:type="gramStart"/>
      <w:r>
        <w:rPr>
          <w:b/>
          <w:bCs/>
          <w:u w:val="single"/>
        </w:rPr>
        <w:t>decoded</w:t>
      </w:r>
      <w:proofErr w:type="gramEnd"/>
    </w:p>
    <w:p w14:paraId="0966ADEE" w14:textId="2915B1C6" w:rsidR="00EC317E" w:rsidRDefault="00FD3A01">
      <w:r w:rsidRPr="00FD3A01">
        <w:drawing>
          <wp:inline distT="0" distB="0" distL="0" distR="0" wp14:anchorId="4051CF79" wp14:editId="1E69A04C">
            <wp:extent cx="5943600" cy="1343025"/>
            <wp:effectExtent l="0" t="0" r="0" b="9525"/>
            <wp:docPr id="11328905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890575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B9EDD" w14:textId="71EBF36A" w:rsidR="00DB00A7" w:rsidRDefault="00DB00A7">
      <w:r w:rsidRPr="00DB00A7">
        <w:drawing>
          <wp:inline distT="0" distB="0" distL="0" distR="0" wp14:anchorId="03E63062" wp14:editId="59AF7620">
            <wp:extent cx="5943600" cy="1508125"/>
            <wp:effectExtent l="0" t="0" r="0" b="0"/>
            <wp:docPr id="9305095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509519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3531E" w14:textId="23FA2616" w:rsidR="008E4F00" w:rsidRDefault="008E4F00">
      <w:r w:rsidRPr="008E4F00">
        <w:drawing>
          <wp:inline distT="0" distB="0" distL="0" distR="0" wp14:anchorId="4E93CFCA" wp14:editId="37246A1B">
            <wp:extent cx="5943600" cy="1876425"/>
            <wp:effectExtent l="0" t="0" r="0" b="9525"/>
            <wp:docPr id="20257121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12138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4F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szS1tDQ1Nza2NDdV0lEKTi0uzszPAykwrgUA6SPFwiwAAAA="/>
  </w:docVars>
  <w:rsids>
    <w:rsidRoot w:val="009E4EF1"/>
    <w:rsid w:val="002A37C8"/>
    <w:rsid w:val="00342694"/>
    <w:rsid w:val="004179DB"/>
    <w:rsid w:val="007763DD"/>
    <w:rsid w:val="008E4F00"/>
    <w:rsid w:val="00944FA6"/>
    <w:rsid w:val="009E4EF1"/>
    <w:rsid w:val="00DB00A7"/>
    <w:rsid w:val="00EC317E"/>
    <w:rsid w:val="00FD3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304BF"/>
  <w15:chartTrackingRefBased/>
  <w15:docId w15:val="{B19E4767-5C39-47E8-A5C1-83C63698F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7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ebhulimen Egbor</dc:creator>
  <cp:keywords/>
  <dc:description/>
  <cp:lastModifiedBy>Osebhulimen Egbor</cp:lastModifiedBy>
  <cp:revision>5</cp:revision>
  <dcterms:created xsi:type="dcterms:W3CDTF">2023-11-22T23:33:00Z</dcterms:created>
  <dcterms:modified xsi:type="dcterms:W3CDTF">2023-11-27T18:23:00Z</dcterms:modified>
</cp:coreProperties>
</file>